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6191" w:rsidRDefault="003039C7">
      <w:r>
        <w:t>Arithmetic Mean and Geometric Mean</w:t>
      </w:r>
    </w:p>
    <w:p w:rsidR="003039C7" w:rsidRDefault="003039C7">
      <w:r>
        <w:t>Arithmetic Mean measures the average value of the sum of elements in a series. It answers the question:</w:t>
      </w:r>
    </w:p>
    <w:p w:rsidR="003039C7" w:rsidRDefault="003039C7">
      <w:r>
        <w:rPr>
          <w:rFonts w:ascii="Georgia" w:hAnsi="Georgia"/>
          <w:color w:val="333333"/>
        </w:rPr>
        <w:t>“I</w:t>
      </w:r>
      <w:r>
        <w:rPr>
          <w:rFonts w:ascii="Georgia" w:hAnsi="Georgia"/>
          <w:color w:val="333333"/>
        </w:rPr>
        <w:t>f all the quantities had the same value, what would that value have to be in order to achieve the same total?</w:t>
      </w:r>
      <w:r>
        <w:rPr>
          <w:rFonts w:ascii="Georgia" w:hAnsi="Georgia"/>
          <w:color w:val="333333"/>
        </w:rPr>
        <w:t>”</w:t>
      </w:r>
    </w:p>
    <w:p w:rsidR="003039C7" w:rsidRDefault="003039C7">
      <w:r>
        <w:t xml:space="preserve">Geometric Mean measure the average value of the product of elements in a series. It answers the question: </w:t>
      </w:r>
    </w:p>
    <w:p w:rsidR="003039C7" w:rsidRDefault="003039C7">
      <w:pPr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“I</w:t>
      </w:r>
      <w:r>
        <w:rPr>
          <w:rFonts w:ascii="Georgia" w:hAnsi="Georgia"/>
          <w:color w:val="333333"/>
        </w:rPr>
        <w:t>f all the quantities had the same value, what would that value have to be in order to achieve the same product</w:t>
      </w:r>
      <w:r>
        <w:rPr>
          <w:rFonts w:ascii="Georgia" w:hAnsi="Georgia"/>
          <w:color w:val="333333"/>
        </w:rPr>
        <w:t>?”</w:t>
      </w:r>
    </w:p>
    <w:p w:rsidR="003039C7" w:rsidRDefault="003039C7">
      <w:pPr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Three examples to illustrate the difference and use-cases of AM and GM are:</w:t>
      </w:r>
    </w:p>
    <w:p w:rsidR="003039C7" w:rsidRDefault="003039C7" w:rsidP="003039C7">
      <w:pPr>
        <w:pStyle w:val="ListParagraph"/>
        <w:numPr>
          <w:ilvl w:val="0"/>
          <w:numId w:val="1"/>
        </w:numPr>
      </w:pPr>
      <w:r>
        <w:t>Height of a population v/s growth rate of an investment</w:t>
      </w:r>
    </w:p>
    <w:p w:rsidR="003039C7" w:rsidRDefault="003039C7" w:rsidP="003039C7">
      <w:pPr>
        <w:pStyle w:val="ListParagraph"/>
        <w:numPr>
          <w:ilvl w:val="0"/>
          <w:numId w:val="1"/>
        </w:numPr>
      </w:pPr>
      <w:r>
        <w:t>Perimeter v/s area of a rectangle</w:t>
      </w:r>
    </w:p>
    <w:p w:rsidR="003039C7" w:rsidRDefault="003039C7" w:rsidP="003039C7">
      <w:pPr>
        <w:pStyle w:val="ListParagraph"/>
        <w:numPr>
          <w:ilvl w:val="0"/>
          <w:numId w:val="1"/>
        </w:numPr>
      </w:pPr>
      <w:r>
        <w:t>Optical camera v/s radar camera image</w:t>
      </w:r>
    </w:p>
    <w:p w:rsidR="000A3E3D" w:rsidRDefault="000A3E3D" w:rsidP="000A3E3D">
      <w:pPr>
        <w:pStyle w:val="ListParagraph"/>
      </w:pPr>
      <w:r>
        <w:t>The question is:</w:t>
      </w:r>
    </w:p>
    <w:p w:rsidR="000A3E3D" w:rsidRDefault="000A3E3D" w:rsidP="000A3E3D">
      <w:pPr>
        <w:pStyle w:val="ListParagraph"/>
      </w:pPr>
      <w:r>
        <w:t>‘Given the pair pf images, what is the mean image that produces the same total intensity and the same total noise as the two images combined?’</w:t>
      </w:r>
      <w:bookmarkStart w:id="0" w:name="_GoBack"/>
      <w:bookmarkEnd w:id="0"/>
    </w:p>
    <w:sectPr w:rsidR="000A3E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D18B9"/>
    <w:multiLevelType w:val="hybridMultilevel"/>
    <w:tmpl w:val="FC7E2AA8"/>
    <w:lvl w:ilvl="0" w:tplc="BE5C7828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MbY0tTA2NTIwNzdR0lEKTi0uzszPAykwrAUAUNmn/ywAAAA="/>
  </w:docVars>
  <w:rsids>
    <w:rsidRoot w:val="003039C7"/>
    <w:rsid w:val="000A3E3D"/>
    <w:rsid w:val="000C09CE"/>
    <w:rsid w:val="00114F34"/>
    <w:rsid w:val="003039C7"/>
    <w:rsid w:val="00661D8E"/>
    <w:rsid w:val="00BE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B16C2D-43F4-450D-83AD-B9EE4837C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8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000016446351</dc:creator>
  <cp:keywords/>
  <dc:description/>
  <cp:lastModifiedBy>0000016446351</cp:lastModifiedBy>
  <cp:revision>1</cp:revision>
  <dcterms:created xsi:type="dcterms:W3CDTF">2018-11-06T02:12:00Z</dcterms:created>
  <dcterms:modified xsi:type="dcterms:W3CDTF">2018-11-07T02:00:00Z</dcterms:modified>
</cp:coreProperties>
</file>